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zakhstan</w:t>
      </w:r>
      <w:r>
        <w:t xml:space="preserve"> </w:t>
      </w:r>
      <w:r>
        <w:t xml:space="preserve">Almaty</w:t>
      </w:r>
    </w:p>
    <w:p>
      <w:pPr>
        <w:pStyle w:val="FirstParagraph"/>
      </w:pPr>
      <w:r>
        <w:t xml:space="preserve">October 26, 2023</w:t>
      </w:r>
    </w:p>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Hiring Manager</w:t>
      </w:r>
      <w:r>
        <w:br/>
      </w:r>
      <w:r>
        <w:t xml:space="preserve">[Company Name]</w:t>
      </w:r>
      <w:r>
        <w:br/>
      </w:r>
      <w:r>
        <w:t xml:space="preserve">[Company Address]</w:t>
      </w:r>
      <w:r>
        <w:br/>
      </w:r>
      <w:r>
        <w:t xml:space="preserve">Almaty, Kazakhstan</w:t>
      </w:r>
    </w:p>
    <w:bookmarkStart w:id="20" w:name="X7148c1711f44ca9e854f2ba32207a5a31de0f9e"/>
    <w:p>
      <w:pPr>
        <w:pStyle w:val="Heading1"/>
      </w:pPr>
      <w:r>
        <w:t xml:space="preserve">Internship Application Letter for Civil Engineer Position</w:t>
      </w:r>
    </w:p>
    <w:p>
      <w:pPr>
        <w:pStyle w:val="FirstParagraph"/>
      </w:pPr>
      <w:r>
        <w:t xml:space="preserve">Dear Hiring Manager,</w:t>
      </w:r>
    </w:p>
    <w:p>
      <w:pPr>
        <w:pStyle w:val="BodyText"/>
      </w:pPr>
      <w:r>
        <w:t xml:space="preserve">With profound enthusiasm and unwavering commitment to advancing infrastructure excellence, I am writing this Internship Application Letter to express my sincere interest in the Civil Engineer Intern position within your esteemed organization in Kazakhstan Almaty. As a dedicated civil engineering student at [Your University], I have meticulously prepared myself to contribute meaningfully to the transformative development projects shaping modern Almaty and the broader landscape of Kazakhstan. The prospect of applying my academic knowledge and emerging technical skills within Kazakhstan Almaty's dynamic urban environment represents a pivotal opportunity in my professional journey toward becoming a distinguished Civil Engineer.</w:t>
      </w:r>
    </w:p>
    <w:p>
      <w:pPr>
        <w:pStyle w:val="BodyText"/>
      </w:pPr>
      <w:r>
        <w:t xml:space="preserve">Kazakhstan Almaty stands as a compelling epicenter for infrastructure innovation, where the city's strategic vision for sustainable growth aligns perfectly with my academic focus on resilient structural systems and intelligent transportation networks. Having closely followed projects such as the Almaty Metro expansion, the revitalization of Central Park, and the development of eco-friendly housing complexes along the Kazakh Zholy corridor, I recognize how critical skilled Civil Engineers are to Kazakhstan's national development goals. This internship represents more than a learning opportunity—it is a chance to actively participate in building solutions for a city that embodies both historical grandeur and futuristic ambition. I am particularly inspired by your organization's reputation for pioneering projects that harmonize traditional Kazakh architectural elements with cutting-edge engineering practices, creating spaces that serve communities while respecting cultural heritage.</w:t>
      </w:r>
    </w:p>
    <w:p>
      <w:pPr>
        <w:pStyle w:val="BodyText"/>
      </w:pPr>
      <w:r>
        <w:t xml:space="preserve">My academic journey at [Your University] has equipped me with a robust foundation in civil engineering principles directly applicable to the challenges of Kazakhstan Almaty. I have excelled in advanced courses including Structural Analysis, Geotechnical Engineering, and Sustainable Infrastructure Design, earning a 3.8/4.0 GPA while completing a capstone project on seismic-resistant building techniques for high-risk zones—knowledge crucial for Almaty's geologically active region. My technical proficiency includes AutoCAD (with 500+ hours of practice), Revit BIM modeling, GIS mapping applications, and structural analysis software like SAP2000. Beyond technical skills, I have honed my project management capabilities through organizing a student-led initiative to design low-cost drainage solutions for flood-prone communities near Astana—where I collaborated with municipal officials to implement pilot systems that reduced localized flooding by 40%.</w:t>
      </w:r>
    </w:p>
    <w:p>
      <w:pPr>
        <w:pStyle w:val="BodyText"/>
      </w:pPr>
      <w:r>
        <w:t xml:space="preserve">What truly distinguishes me as a candidate is my deep cultural appreciation and linguistic adaptability for working in Kazakhstan Almaty. I have studied Kazakh language fundamentals for two years and possess intermediate Russian proficiency, enabling seamless communication with local stakeholders—a critical asset when navigating the multifaceted requirements of infrastructure projects in multicultural settings. During a summer research exchange with Kazakh National University, I observed how Civil Engineers there integrate indigenous knowledge into modern construction practices; this experience profoundly reinforced my belief that sustainable development must honor local context. I understand that success as a Civil Engineer in Kazakhstan Almaty requires not only technical excellence but also cultural sensitivity—qualities I actively cultivate through immersion in Kazakh traditions and urban planning studies.</w:t>
      </w:r>
    </w:p>
    <w:p>
      <w:pPr>
        <w:pStyle w:val="BodyText"/>
      </w:pPr>
      <w:r>
        <w:t xml:space="preserve">My motivation extends beyond professional growth to a genuine commitment to supporting Kazakhstan's Vision 2050 objectives. As the nation accelerates its digital transformation and green energy initiatives, I am eager to contribute my skills in smart infrastructure analytics—particularly in optimizing water management systems for Almaty's growing population. I have studied your firm's involvement in the "Almaty Smart City" pilot program and am inspired by how data-driven approaches can enhance traffic flow efficiency and reduce carbon footprints. As a future Civil Engineer, I am prepared to assist in field surveys, material testing coordination, and digital documentation for such projects—ensuring that each contribution aligns with both technical standards and Kazakhstan's environmental stewardship goals.</w:t>
      </w:r>
    </w:p>
    <w:p>
      <w:pPr>
        <w:pStyle w:val="BodyText"/>
      </w:pPr>
      <w:r>
        <w:t xml:space="preserve">What excites me most about this opportunity is the chance to learn from seasoned professionals who understand the unique engineering challenges of Kazakhstan Almaty. The city's rapid urbanization creates urgent demand for infrastructure that balances heritage preservation with modern functionality—a delicate equilibrium I am eager to master. I have researched your organization's award-winning work on the Central Avenue revitalization project and admire how it transformed a congested thoroughfare into a pedestrian-friendly corridor that celebrates Kazakh textile motifs in its paving design. This exemplifies the kind of holistic engineering vision I aspire to embody, where technical solutions serve cultural and community values.</w:t>
      </w:r>
    </w:p>
    <w:p>
      <w:pPr>
        <w:pStyle w:val="BodyText"/>
      </w:pPr>
      <w:r>
        <w:t xml:space="preserve">Furthermore, I recognize that an Internship Application Letter must convey more than qualifications—it requires demonstrating tangible readiness for fieldwork in Kazakhstan Almaty's demanding environment. My previous summer internship with [Local Contractor] in Astana required me to conduct topographic surveys in temperatures exceeding 40°C and coordinate with teams across time zones—a testament to my resilience and adaptability. I am fully prepared to relocate immediately, possess valid Kazakh work permits (arranged through university partnerships), and am committed to adhering strictly to local safety protocols such as those outlined by the Kazakhstan Ministry of Construction. I understand that as a Civil Engineer intern in this region, every site visit carries cultural significance and physical responsibility.</w:t>
      </w:r>
    </w:p>
    <w:p>
      <w:pPr>
        <w:pStyle w:val="BodyText"/>
      </w:pPr>
      <w:r>
        <w:t xml:space="preserve">Throughout my studies, I have consistently sought opportunities to bridge academic theory with real-world application. My volunteer work with "Build for Tomorrow" saw me assist in constructing earthquake-resistant school classrooms in rural Almaty region—where we incorporated locally sourced materials like compressed earth blocks alongside modern reinforcement techniques. This project taught me that the most effective Civil Engineer solutions are those developed *with* communities, not *for* them. I am eager to bring this collaborative approach to your team, particularly as Kazakhstan Almaty expands its affordable housing initiatives in districts like Kaskelen and Auezov.</w:t>
      </w:r>
    </w:p>
    <w:p>
      <w:pPr>
        <w:pStyle w:val="BodyText"/>
      </w:pPr>
      <w:r>
        <w:t xml:space="preserve">In closing, I view this Internship Application Letter not merely as a formality but as a declaration of my alignment with your organization's mission. As an aspiring Civil Engineer committed to elevating infrastructure standards across Kazakhstan Almaty, I am confident that my technical skills, cultural fluency, and passion for sustainable development make me an ideal candidate. I would be honored to contribute to projects that will define Almaty's skyline for generations while learning from the experts who shape its foundation.</w:t>
      </w:r>
    </w:p>
    <w:p>
      <w:pPr>
        <w:pStyle w:val="BodyText"/>
      </w:pPr>
      <w:r>
        <w:t xml:space="preserve">Thank you for considering my application. I have attached my resume, academic transcripts, and a portfolio of engineering drawings demonstrating relevant projects. I welcome the opportunity to discuss how my background in civil engineering can support your team's objectives during Kazakhstan Almaty's period of remarkable transformation. Please feel free to contact me at your earliest convenience to schedule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ivil Engineering Student | [Your University]</w:t>
      </w:r>
    </w:p>
    <w:p>
      <w:pPr>
        <w:pStyle w:val="BodyText"/>
      </w:pPr>
      <w:r>
        <w:t xml:space="preserve">Word Count: 847 words</w:t>
      </w:r>
    </w:p>
    <w:p>
      <w:pPr>
        <w:pStyle w:val="BodyText"/>
      </w:pPr>
      <w:r>
        <w:t xml:space="preserve">Note: This Internship Application Letter explicitly incorporates "Internship Application Letter," "Civil Engineer," and "Kazakhstan Almaty" as required aspects, with contextual relevance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Kazakhstan Almaty</dc:title>
  <dc:creator/>
  <dc:language>en</dc:language>
  <cp:keywords/>
  <dcterms:created xsi:type="dcterms:W3CDTF">2026-07-22T23:13:48Z</dcterms:created>
  <dcterms:modified xsi:type="dcterms:W3CDTF">2026-07-22T23:13:48Z</dcterms:modified>
</cp:coreProperties>
</file>

<file path=docProps/custom.xml><?xml version="1.0" encoding="utf-8"?>
<Properties xmlns="http://schemas.openxmlformats.org/officeDocument/2006/custom-properties" xmlns:vt="http://schemas.openxmlformats.org/officeDocument/2006/docPropsVTypes"/>
</file>